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7f9939</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780eaa72-fe9d-48f8-a877-09d54dd36d0a"/>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c941c28a-f287-41cf-a114-bf81404343dc"/>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44ac7dbe-b49c-4f9e-9af5-dd20bd422514"/>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7:43:14Z</dcterms:created>
  <dcterms:modified xsi:type="dcterms:W3CDTF">2023-07-04T17: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